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69B81F3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A15A54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A15A54">
        <w:rPr>
          <w:rFonts w:eastAsia="Times New Roman" w:cstheme="minorHAnsi"/>
          <w:b/>
          <w:color w:val="181717"/>
          <w:sz w:val="28"/>
          <w:szCs w:val="28"/>
        </w:rPr>
        <w:t>Brake Fluid and Lin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AF2D68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22DB1">
        <w:t>Brake Fluid, Brake Fluid Specifications</w:t>
      </w:r>
      <w:r w:rsidR="00C732CF">
        <w:t>,</w:t>
      </w:r>
      <w:r w:rsidR="002C5974">
        <w:t xml:space="preserve"> and Brake Fluid Service Procedures</w:t>
      </w:r>
    </w:p>
    <w:p w14:paraId="7696F50F" w14:textId="6138DD29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2C5974">
        <w:t>Rubber Types and Brake Line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9E0204B" w14:textId="7C30325C" w:rsidR="00EB771D" w:rsidRDefault="008F46C1" w:rsidP="00B84DF2">
      <w:pPr>
        <w:spacing w:after="0"/>
        <w:ind w:left="450" w:right="-810"/>
      </w:pPr>
      <w:r>
        <w:t xml:space="preserve">1. </w:t>
      </w:r>
      <w:r w:rsidR="00A15A54" w:rsidRPr="00A15A54">
        <w:t>Discuss the purpose, function, and specifications of brake fluids.</w:t>
      </w:r>
    </w:p>
    <w:p w14:paraId="046B8704" w14:textId="47744DC2" w:rsidR="00B84DF2" w:rsidRDefault="008F46C1" w:rsidP="00EB771D">
      <w:pPr>
        <w:spacing w:after="0"/>
        <w:ind w:left="450" w:right="-810"/>
      </w:pPr>
      <w:r>
        <w:t xml:space="preserve">2. </w:t>
      </w:r>
      <w:r w:rsidR="00A15A54" w:rsidRPr="00A15A54">
        <w:t>Describe brake service procedures and precautions.</w:t>
      </w:r>
    </w:p>
    <w:p w14:paraId="10B84B02" w14:textId="34C45693" w:rsidR="008A5821" w:rsidRDefault="008F46C1" w:rsidP="00A22DB1">
      <w:pPr>
        <w:spacing w:after="0"/>
        <w:ind w:left="450" w:right="-810"/>
      </w:pPr>
      <w:r>
        <w:t xml:space="preserve">3. </w:t>
      </w:r>
      <w:r w:rsidR="00A22DB1">
        <w:t>Discuss the types of rubber that are used in brake system</w:t>
      </w:r>
      <w:r w:rsidR="00A22DB1">
        <w:t xml:space="preserve"> </w:t>
      </w:r>
      <w:r w:rsidR="00A22DB1">
        <w:t>components.</w:t>
      </w:r>
    </w:p>
    <w:p w14:paraId="67D2AAE8" w14:textId="77777777" w:rsidR="00A22DB1" w:rsidRDefault="00492E83" w:rsidP="00EB771D">
      <w:pPr>
        <w:spacing w:after="0"/>
        <w:ind w:left="450" w:right="-810"/>
      </w:pPr>
      <w:r>
        <w:t>4.</w:t>
      </w:r>
      <w:r w:rsidR="00E4311A">
        <w:t xml:space="preserve"> </w:t>
      </w:r>
      <w:r w:rsidR="00A22DB1" w:rsidRPr="00A22DB1">
        <w:t>Discuss the use of brake lines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E8D294B" w14:textId="77777777" w:rsidR="00ED0A74" w:rsidRDefault="009E77DF" w:rsidP="009E77DF">
      <w:pPr>
        <w:spacing w:after="0"/>
        <w:ind w:left="450" w:right="-810"/>
      </w:pPr>
      <w:bookmarkStart w:id="0" w:name="_Hlk99004463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ED0A74" w:rsidRPr="00ED0A74">
        <w:t>Brake Hoses and Lines</w:t>
      </w:r>
    </w:p>
    <w:p w14:paraId="2B7889FD" w14:textId="77777777" w:rsidR="00ED0A74" w:rsidRDefault="00340573" w:rsidP="009E77DF">
      <w:pPr>
        <w:spacing w:after="0"/>
        <w:ind w:left="450" w:right="-810"/>
      </w:pPr>
      <w:r>
        <w:t xml:space="preserve">2. Task Sheet: </w:t>
      </w:r>
      <w:r w:rsidR="00ED0A74" w:rsidRPr="00ED0A74">
        <w:t>Brake Fluid</w:t>
      </w:r>
    </w:p>
    <w:bookmarkEnd w:id="0"/>
    <w:p w14:paraId="1D2DB321" w14:textId="4D25E724" w:rsidR="008F46C1" w:rsidRDefault="00803810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10546264" w:rsidR="008F46C1" w:rsidRDefault="00803810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4C9897F7" w:rsidR="00D524C5" w:rsidRDefault="00803810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851D54A" w14:textId="77777777" w:rsidR="00803810" w:rsidRDefault="00803810" w:rsidP="00803810">
      <w:pPr>
        <w:spacing w:after="0"/>
        <w:ind w:left="450" w:right="-810"/>
      </w:pPr>
      <w:r>
        <w:t>1.  Task Sheet: Brake Hoses and Lines</w:t>
      </w:r>
    </w:p>
    <w:p w14:paraId="50C0479B" w14:textId="77777777" w:rsidR="00803810" w:rsidRDefault="00803810" w:rsidP="00803810">
      <w:pPr>
        <w:spacing w:after="0"/>
        <w:ind w:left="450" w:right="-810"/>
      </w:pPr>
      <w:r>
        <w:t>2. Task Sheet: Brake Fluid</w:t>
      </w:r>
    </w:p>
    <w:p w14:paraId="138B9FF4" w14:textId="57E03E3B" w:rsidR="00DF2F45" w:rsidRPr="00DF2F45" w:rsidRDefault="00DF2F45" w:rsidP="0080381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B87EDE8" w:rsidR="001A7C7F" w:rsidRDefault="001A7C7F" w:rsidP="004637B0">
      <w:pPr>
        <w:spacing w:after="0"/>
        <w:ind w:left="450" w:right="-810"/>
      </w:pPr>
    </w:p>
    <w:p w14:paraId="28BECD00" w14:textId="3ACB4C3F" w:rsidR="00803810" w:rsidRDefault="00803810" w:rsidP="004637B0">
      <w:pPr>
        <w:spacing w:after="0"/>
        <w:ind w:left="450" w:right="-810"/>
      </w:pPr>
    </w:p>
    <w:p w14:paraId="2438DF29" w14:textId="34D5EC4E" w:rsidR="00803810" w:rsidRDefault="00803810" w:rsidP="004637B0">
      <w:pPr>
        <w:spacing w:after="0"/>
        <w:ind w:left="450" w:right="-810"/>
      </w:pPr>
    </w:p>
    <w:p w14:paraId="0DD73FF6" w14:textId="15BD68C2" w:rsidR="00803810" w:rsidRDefault="00803810" w:rsidP="004637B0">
      <w:pPr>
        <w:spacing w:after="0"/>
        <w:ind w:left="450" w:right="-810"/>
      </w:pPr>
    </w:p>
    <w:p w14:paraId="1E688A48" w14:textId="77777777" w:rsidR="00803810" w:rsidRDefault="00803810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1A6D1" w14:textId="77777777" w:rsidR="00173DD7" w:rsidRDefault="00173DD7" w:rsidP="00E43A7A">
      <w:pPr>
        <w:spacing w:after="0" w:line="240" w:lineRule="auto"/>
      </w:pPr>
      <w:r>
        <w:separator/>
      </w:r>
    </w:p>
  </w:endnote>
  <w:endnote w:type="continuationSeparator" w:id="0">
    <w:p w14:paraId="43DAB3D8" w14:textId="77777777" w:rsidR="00173DD7" w:rsidRDefault="00173DD7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FD9CB" w14:textId="77777777" w:rsidR="00173DD7" w:rsidRDefault="00173DD7" w:rsidP="00E43A7A">
      <w:pPr>
        <w:spacing w:after="0" w:line="240" w:lineRule="auto"/>
      </w:pPr>
      <w:r>
        <w:separator/>
      </w:r>
    </w:p>
  </w:footnote>
  <w:footnote w:type="continuationSeparator" w:id="0">
    <w:p w14:paraId="7638DA27" w14:textId="77777777" w:rsidR="00173DD7" w:rsidRDefault="00173DD7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wFAC2pB1ktAAAA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718F"/>
    <w:rsid w:val="00123D4E"/>
    <w:rsid w:val="00133D25"/>
    <w:rsid w:val="00136257"/>
    <w:rsid w:val="001470C6"/>
    <w:rsid w:val="0015136A"/>
    <w:rsid w:val="00173DD7"/>
    <w:rsid w:val="00173EB8"/>
    <w:rsid w:val="00177F23"/>
    <w:rsid w:val="001A7C7F"/>
    <w:rsid w:val="001D570B"/>
    <w:rsid w:val="001E6BE6"/>
    <w:rsid w:val="001F7A1E"/>
    <w:rsid w:val="00226486"/>
    <w:rsid w:val="00235866"/>
    <w:rsid w:val="00250C2D"/>
    <w:rsid w:val="0029759D"/>
    <w:rsid w:val="002B7FEB"/>
    <w:rsid w:val="002C5974"/>
    <w:rsid w:val="002E4DF1"/>
    <w:rsid w:val="00340573"/>
    <w:rsid w:val="003D0578"/>
    <w:rsid w:val="0040292E"/>
    <w:rsid w:val="00431A46"/>
    <w:rsid w:val="00442DF4"/>
    <w:rsid w:val="00460C4E"/>
    <w:rsid w:val="004637B0"/>
    <w:rsid w:val="00464DF1"/>
    <w:rsid w:val="00467B4D"/>
    <w:rsid w:val="00492E83"/>
    <w:rsid w:val="00496AA1"/>
    <w:rsid w:val="004A17EE"/>
    <w:rsid w:val="004B09AC"/>
    <w:rsid w:val="004B57E6"/>
    <w:rsid w:val="004D0C75"/>
    <w:rsid w:val="005274BD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277CB"/>
    <w:rsid w:val="00752688"/>
    <w:rsid w:val="007636D7"/>
    <w:rsid w:val="00796282"/>
    <w:rsid w:val="007A0E73"/>
    <w:rsid w:val="007A2C9A"/>
    <w:rsid w:val="007C16D5"/>
    <w:rsid w:val="007C1A7E"/>
    <w:rsid w:val="00803810"/>
    <w:rsid w:val="008253C6"/>
    <w:rsid w:val="0085332D"/>
    <w:rsid w:val="008550B2"/>
    <w:rsid w:val="0087615D"/>
    <w:rsid w:val="00892203"/>
    <w:rsid w:val="008A5821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15A54"/>
    <w:rsid w:val="00A22DB1"/>
    <w:rsid w:val="00A764B2"/>
    <w:rsid w:val="00A868F1"/>
    <w:rsid w:val="00AD289A"/>
    <w:rsid w:val="00B1051E"/>
    <w:rsid w:val="00B26AC2"/>
    <w:rsid w:val="00B520AD"/>
    <w:rsid w:val="00B52BE8"/>
    <w:rsid w:val="00B614AC"/>
    <w:rsid w:val="00B723D2"/>
    <w:rsid w:val="00B76E29"/>
    <w:rsid w:val="00B84DF2"/>
    <w:rsid w:val="00B902E4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3797A"/>
    <w:rsid w:val="00C56A60"/>
    <w:rsid w:val="00C732CF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B771D"/>
    <w:rsid w:val="00EC0E2B"/>
    <w:rsid w:val="00EC7B90"/>
    <w:rsid w:val="00ED0A74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9</cp:revision>
  <cp:lastPrinted>2022-03-24T13:27:00Z</cp:lastPrinted>
  <dcterms:created xsi:type="dcterms:W3CDTF">2022-03-23T17:20:00Z</dcterms:created>
  <dcterms:modified xsi:type="dcterms:W3CDTF">2022-03-24T13:36:00Z</dcterms:modified>
</cp:coreProperties>
</file>